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3A94C23" w14:textId="34039B6E" w:rsidR="002E0EFE" w:rsidRPr="009158EA" w:rsidRDefault="00480583" w:rsidP="00C2085D">
      <w:pPr>
        <w:pStyle w:val="Heading1"/>
        <w:jc w:val="center"/>
      </w:pPr>
      <w:r w:rsidRPr="009158EA">
        <w:t>Detailed Project Class Plan</w:t>
      </w:r>
      <w:r w:rsidR="005B6F97">
        <w:t>: Introduction to progr</w:t>
      </w:r>
      <w:r w:rsidR="000E338C">
        <w:t>amming and robotics with micro:bit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861"/>
        <w:gridCol w:w="790"/>
        <w:gridCol w:w="825"/>
        <w:gridCol w:w="7646"/>
        <w:gridCol w:w="4392"/>
      </w:tblGrid>
      <w:tr w:rsidR="0060630F" w:rsidRPr="009158EA" w14:paraId="43967CEC" w14:textId="77777777" w:rsidTr="0060630F"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10DA8859" w14:textId="77777777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ssion</w:t>
            </w:r>
          </w:p>
        </w:tc>
        <w:tc>
          <w:tcPr>
            <w:tcW w:w="1615" w:type="dxa"/>
            <w:gridSpan w:val="2"/>
            <w:shd w:val="clear" w:color="auto" w:fill="A6A6A6" w:themeFill="background1" w:themeFillShade="A6"/>
            <w:vAlign w:val="center"/>
          </w:tcPr>
          <w:p w14:paraId="54EBD36E" w14:textId="3D679944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ration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min)</w:t>
            </w:r>
          </w:p>
        </w:tc>
        <w:tc>
          <w:tcPr>
            <w:tcW w:w="7646" w:type="dxa"/>
            <w:vMerge w:val="restart"/>
            <w:shd w:val="clear" w:color="auto" w:fill="A6A6A6" w:themeFill="background1" w:themeFillShade="A6"/>
            <w:vAlign w:val="center"/>
          </w:tcPr>
          <w:p w14:paraId="5E831AE0" w14:textId="0B4A52F4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 and Methods</w:t>
            </w:r>
          </w:p>
        </w:tc>
        <w:tc>
          <w:tcPr>
            <w:tcW w:w="4392" w:type="dxa"/>
            <w:vMerge w:val="restart"/>
            <w:shd w:val="clear" w:color="auto" w:fill="A6A6A6" w:themeFill="background1" w:themeFillShade="A6"/>
            <w:vAlign w:val="center"/>
          </w:tcPr>
          <w:p w14:paraId="75E026E7" w14:textId="39EA9B39" w:rsidR="0060630F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</w:p>
          <w:p w14:paraId="7851A635" w14:textId="5F774156" w:rsidR="0060630F" w:rsidRPr="00AF5AA3" w:rsidRDefault="0060630F" w:rsidP="0060630F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5AA3">
              <w:rPr>
                <w:rFonts w:ascii="Times New Roman" w:eastAsia="Times New Roman" w:hAnsi="Times New Roman" w:cs="Times New Roman"/>
                <w:sz w:val="24"/>
                <w:szCs w:val="24"/>
              </w:rPr>
              <w:t>Common for all sessions:</w:t>
            </w:r>
          </w:p>
          <w:p w14:paraId="7D127A4D" w14:textId="0FAD0407" w:rsidR="0060630F" w:rsidRPr="00AF5AA3" w:rsidRDefault="0060630F" w:rsidP="0060630F">
            <w:pPr>
              <w:pStyle w:val="ListParagraph"/>
              <w:numPr>
                <w:ilvl w:val="0"/>
                <w:numId w:val="6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5AA3">
              <w:rPr>
                <w:rFonts w:ascii="Times New Roman" w:eastAsia="Times New Roman" w:hAnsi="Times New Roman" w:cs="Times New Roman"/>
                <w:sz w:val="24"/>
                <w:szCs w:val="24"/>
              </w:rPr>
              <w:t>Handbook</w:t>
            </w:r>
          </w:p>
          <w:p w14:paraId="5E8EC52A" w14:textId="77777777" w:rsidR="0060630F" w:rsidRPr="0060630F" w:rsidRDefault="0060630F" w:rsidP="0060630F">
            <w:pPr>
              <w:pStyle w:val="ListParagraph"/>
              <w:numPr>
                <w:ilvl w:val="0"/>
                <w:numId w:val="6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F5AA3">
              <w:rPr>
                <w:rFonts w:ascii="Times New Roman" w:eastAsia="Times New Roman" w:hAnsi="Times New Roman" w:cs="Times New Roman"/>
                <w:sz w:val="24"/>
                <w:szCs w:val="24"/>
              </w:rPr>
              <w:t>Website</w:t>
            </w:r>
          </w:p>
          <w:p w14:paraId="66AADABD" w14:textId="2D16CBA2" w:rsidR="0060630F" w:rsidRPr="0060630F" w:rsidRDefault="0060630F" w:rsidP="0060630F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mathisgerdes.github.io/</w:t>
            </w:r>
            <w:proofErr w:type="spellStart"/>
            <w:r w:rsidRP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microbit-macau</w:t>
            </w:r>
            <w:proofErr w:type="spellEnd"/>
            <w:r w:rsidRP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60630F" w:rsidRPr="009158EA" w14:paraId="71106607" w14:textId="77777777" w:rsidTr="0060630F"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68269BDF" w14:textId="77777777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6A6A6" w:themeFill="background1" w:themeFillShade="A6"/>
            <w:vAlign w:val="center"/>
          </w:tcPr>
          <w:p w14:paraId="00A6A731" w14:textId="1C7CFF2A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825" w:type="dxa"/>
            <w:shd w:val="clear" w:color="auto" w:fill="A6A6A6" w:themeFill="background1" w:themeFillShade="A6"/>
            <w:vAlign w:val="center"/>
          </w:tcPr>
          <w:p w14:paraId="71544D57" w14:textId="77777777" w:rsidR="0060630F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ub </w:t>
            </w:r>
          </w:p>
          <w:p w14:paraId="2C36AE27" w14:textId="3D0783FA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rts</w:t>
            </w:r>
          </w:p>
        </w:tc>
        <w:tc>
          <w:tcPr>
            <w:tcW w:w="7646" w:type="dxa"/>
            <w:vMerge/>
            <w:shd w:val="clear" w:color="auto" w:fill="A6A6A6" w:themeFill="background1" w:themeFillShade="A6"/>
            <w:vAlign w:val="center"/>
          </w:tcPr>
          <w:p w14:paraId="48C3D679" w14:textId="77777777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92" w:type="dxa"/>
            <w:vMerge/>
            <w:shd w:val="clear" w:color="auto" w:fill="A6A6A6" w:themeFill="background1" w:themeFillShade="A6"/>
            <w:vAlign w:val="center"/>
          </w:tcPr>
          <w:p w14:paraId="1C07C4AA" w14:textId="77777777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348EA" w:rsidRPr="009158EA" w14:paraId="3FD18259" w14:textId="77777777" w:rsidTr="005348EA">
        <w:trPr>
          <w:trHeight w:val="553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4EF597DC" w14:textId="77777777" w:rsidR="00AC5523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7F4331A9" w14:textId="0C137DD2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4FD52EFC" w14:textId="649A28A2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04F0CFAF" w14:textId="2F0E5A0E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1BF4B658" w14:textId="0372B9F6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6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5348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the project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86BF769" w14:textId="15D6CFE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6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5348EA">
              <w:rPr>
                <w:rFonts w:ascii="Times New Roman" w:eastAsia="Times New Roman" w:hAnsi="Times New Roman" w:cs="Times New Roman"/>
                <w:sz w:val="24"/>
                <w:szCs w:val="24"/>
              </w:rPr>
              <w:t>: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ntation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537A9B92" w14:textId="6A4A5CC0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1DEC840F" w14:textId="31382F48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Two sets of slides:</w:t>
            </w:r>
          </w:p>
          <w:p w14:paraId="4BBE8D27" w14:textId="13242C99" w:rsidR="00AC5523" w:rsidRPr="006965F6" w:rsidRDefault="00AC5523" w:rsidP="00AC5523">
            <w:pPr>
              <w:pStyle w:val="ListParagraph"/>
              <w:numPr>
                <w:ilvl w:val="1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roject</w:t>
            </w:r>
          </w:p>
          <w:p w14:paraId="61B6EE0E" w14:textId="5BE6C138" w:rsidR="00AC5523" w:rsidRPr="006965F6" w:rsidRDefault="00AC5523" w:rsidP="00AC5523">
            <w:pPr>
              <w:pStyle w:val="ListParagraph"/>
              <w:numPr>
                <w:ilvl w:val="1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ython</w:t>
            </w:r>
          </w:p>
          <w:p w14:paraId="1592E7C1" w14:textId="38841B93" w:rsidR="00AF5AA3" w:rsidRPr="00C2085D" w:rsidRDefault="00AF5AA3" w:rsidP="00AF5AA3">
            <w:pPr>
              <w:pStyle w:val="ListParagraph"/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7C197850" w14:textId="77777777" w:rsidTr="005348EA">
        <w:trPr>
          <w:trHeight w:val="307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7361E28D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0D3D245A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5812FDBE" w14:textId="76BB1694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0D6679A0" w14:textId="6354BE20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rogramming with Python</w:t>
            </w:r>
          </w:p>
          <w:p w14:paraId="7DA83E2C" w14:textId="72950B6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5348EA">
              <w:rPr>
                <w:rFonts w:ascii="Times New Roman" w:eastAsia="Times New Roman" w:hAnsi="Times New Roman" w:cs="Times New Roman"/>
                <w:sz w:val="24"/>
                <w:szCs w:val="24"/>
              </w:rPr>
              <w:t>: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ntation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Rimvydas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real time demo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Mathis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3A662801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488FBF26" w14:textId="77777777" w:rsidTr="005348EA">
        <w:trPr>
          <w:trHeight w:val="487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78299FFA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6FEB3107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0A4D9C1E" w14:textId="689F6AA9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3CE336FB" w14:textId="4C361ABD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>Hand on experience with micro:bits</w:t>
            </w:r>
          </w:p>
          <w:p w14:paraId="2CC4D972" w14:textId="56C068C4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work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16D6C6A7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14478A9C" w14:textId="77777777" w:rsidTr="005348EA">
        <w:trPr>
          <w:trHeight w:val="554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638262C0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1C135876" w14:textId="7B928BE9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42B9F361" w14:textId="784250A6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6587D5E1" w14:textId="569D2AC1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>Hand on experience with micro:bits</w:t>
            </w:r>
          </w:p>
          <w:p w14:paraId="3B73992B" w14:textId="4B90FE3F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402CA329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09EE4130" w14:textId="0AB63DC4" w:rsidR="00AC5523" w:rsidRPr="00AF5AA3" w:rsidRDefault="00AC5523" w:rsidP="00AF5AA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lides: </w:t>
            </w:r>
            <w:r w:rsidRPr="0053573B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Robotics</w:t>
            </w:r>
            <w:r w:rsidRPr="00AF5AA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348EA" w:rsidRPr="009158EA" w14:paraId="774ED677" w14:textId="77777777" w:rsidTr="005348EA">
        <w:trPr>
          <w:trHeight w:val="562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740FFE79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24A26A7C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BE26C8A" w14:textId="231CE771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9653FD3" w14:textId="005B3E86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botics and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</w:p>
          <w:p w14:paraId="05DBDAB6" w14:textId="2DB299DD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ntation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Rimvydas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real time demo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Mathis)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5E622C6A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36B10BDD" w14:textId="77777777" w:rsidTr="005348EA">
        <w:trPr>
          <w:trHeight w:val="556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26868C04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12B647CD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A2825EA" w14:textId="5E30EBBC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BDE581C" w14:textId="57412E5C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nds on experience with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</w:p>
          <w:p w14:paraId="75ED4ED9" w14:textId="3AE7160E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  <w:bookmarkStart w:id="0" w:name="_GoBack"/>
            <w:bookmarkEnd w:id="0"/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2BF6D0B2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5D3B0E73" w14:textId="77777777" w:rsidTr="005348EA">
        <w:trPr>
          <w:trHeight w:val="455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179D30AE" w14:textId="2917454A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04614AEC" w14:textId="15D45FEB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0305253" w14:textId="558BCB96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756448B6" w14:textId="49C11BF9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tion to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gramming challenge</w:t>
            </w:r>
          </w:p>
          <w:p w14:paraId="06FF66AF" w14:textId="58CC4E3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ntation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Mathis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question/answer session.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7B05C151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1013A8AF" w14:textId="4FF98CF3" w:rsidR="00AC5523" w:rsidRPr="00AF5AA3" w:rsidRDefault="00AC5523" w:rsidP="00AF5AA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lides: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“Bit:b</w:t>
            </w:r>
            <w:r w:rsidRPr="0053573B">
              <w:rPr>
                <w:rFonts w:ascii="Times New Roman" w:eastAsia="Times New Roman" w:hAnsi="Times New Roman" w:cs="Times New Roman"/>
                <w:sz w:val="24"/>
                <w:szCs w:val="24"/>
              </w:rPr>
              <w:t>ot” challenge</w:t>
            </w:r>
          </w:p>
        </w:tc>
      </w:tr>
      <w:tr w:rsidR="005348EA" w:rsidRPr="009158EA" w14:paraId="194EBB77" w14:textId="77777777" w:rsidTr="005348EA">
        <w:trPr>
          <w:trHeight w:val="647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189172DF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1EF09946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27592A80" w14:textId="6F0E246A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DAA4CA3" w14:textId="4BF8B53E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dea brainstorming session</w:t>
            </w:r>
          </w:p>
          <w:p w14:paraId="0F34D81E" w14:textId="7D99EA3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tion of mind maps, idea proposals and discussion with tutors.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7953A786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32A74768" w14:textId="77777777" w:rsidTr="005348EA">
        <w:trPr>
          <w:trHeight w:val="50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3DA6398E" w14:textId="7FF1D829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2CFAC604" w14:textId="311C7CB2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44E5694E" w14:textId="0C97D811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311F32FD" w14:textId="73C84CBC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ork session for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allenge</w:t>
            </w:r>
          </w:p>
          <w:p w14:paraId="2B8B6198" w14:textId="7776011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55EAFAE0" w14:textId="6FB52D2C" w:rsidR="00AC5523" w:rsidRPr="009158EA" w:rsidRDefault="00AC5523" w:rsidP="00AF5AA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763F4CA8" w14:textId="77777777" w:rsidTr="005348EA">
        <w:trPr>
          <w:trHeight w:val="315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599DC11E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14067A50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10F45D40" w14:textId="3848CAD5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3FC6EF59" w14:textId="7DC9201F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view of work done by each team</w:t>
            </w:r>
          </w:p>
          <w:p w14:paraId="578EFD71" w14:textId="66F4136A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l oral presentations, tips from tutors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239DC29A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07907400" w14:textId="77777777" w:rsidTr="005348EA">
        <w:trPr>
          <w:trHeight w:val="495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756CCA81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69A1B245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60754DB1" w14:textId="5B9A323B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9E28464" w14:textId="1951E20B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Work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ssion for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“bit: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” challenge</w:t>
            </w:r>
          </w:p>
          <w:p w14:paraId="7B40E132" w14:textId="61FDD2E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030C3D18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19E72444" w14:textId="77777777" w:rsidTr="005348EA">
        <w:trPr>
          <w:trHeight w:val="573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60ED0ED5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015EDD18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6424CC6B" w14:textId="66CDCD80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77F3E7AD" w14:textId="06F714DF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view what was done during the session</w:t>
            </w:r>
          </w:p>
          <w:p w14:paraId="2F54A1C9" w14:textId="0273A91D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 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scussion, tips from tutors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5CCF5B1C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774E13BC" w14:textId="77777777" w:rsidTr="005348EA">
        <w:trPr>
          <w:trHeight w:val="443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566B2710" w14:textId="6E52736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67C6792F" w14:textId="334350BE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3F1F6D5D" w14:textId="7C2DAD8B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00AC5523"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74FA932" w14:textId="7E3DA374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 Work session f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allenge</w:t>
            </w:r>
          </w:p>
          <w:p w14:paraId="4757C085" w14:textId="0D362A8B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25DB53ED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6A2F66D0" w14:textId="7F57C03A" w:rsidR="00AC5523" w:rsidRPr="0053573B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lides: Internal showcase presentation</w:t>
            </w:r>
          </w:p>
          <w:p w14:paraId="7EC6D543" w14:textId="1492DC49" w:rsidR="00AC5523" w:rsidRPr="00AF5AA3" w:rsidRDefault="00AC5523" w:rsidP="00AF5AA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6E5209" w14:textId="0082482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310252E3" w14:textId="77777777" w:rsidTr="005348EA">
        <w:trPr>
          <w:trHeight w:val="593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6D54050A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4B5230C4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13FCE0EC" w14:textId="1DB00716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41C1F3D6" w14:textId="1AE19E3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nal overview </w:t>
            </w:r>
          </w:p>
          <w:p w14:paraId="2B25AAD8" w14:textId="3962E7CF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scussion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5F17D990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5529A689" w14:textId="77777777" w:rsidTr="005348EA">
        <w:trPr>
          <w:trHeight w:val="353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4132A5AE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4F0AEE89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213F1351" w14:textId="0F0FCBA4" w:rsidR="00AC5523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2C0D1273" w14:textId="2263C71E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ps for final presentation</w:t>
            </w:r>
          </w:p>
          <w:p w14:paraId="716DCDF1" w14:textId="30E11E5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resentation</w:t>
            </w:r>
            <w:r w:rsidR="000E33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1C827E07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241AC5AC" w14:textId="77777777" w:rsidTr="005348EA">
        <w:trPr>
          <w:trHeight w:val="519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095805CA" w14:textId="53A031A5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10E2DED7" w14:textId="28D2A7AF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E7FD651" w14:textId="6C041EED" w:rsidR="00AC5523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565B13D" w14:textId="68DA9859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ernal showcase</w:t>
            </w:r>
          </w:p>
          <w:p w14:paraId="6A8BAA61" w14:textId="14FE782C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Oral presentations, question/answer session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0B1447FF" w14:textId="27EC4AC5" w:rsidR="00AC5523" w:rsidRPr="009158EA" w:rsidRDefault="00AC5523" w:rsidP="00AF5AA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5310AB54" w14:textId="77777777" w:rsidTr="005348EA">
        <w:trPr>
          <w:trHeight w:val="435"/>
        </w:trPr>
        <w:tc>
          <w:tcPr>
            <w:tcW w:w="861" w:type="dxa"/>
            <w:vMerge/>
            <w:shd w:val="clear" w:color="auto" w:fill="A6A6A6" w:themeFill="background1" w:themeFillShade="A6"/>
          </w:tcPr>
          <w:p w14:paraId="0CEAB8CC" w14:textId="77777777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23C02DC6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09156F00" w14:textId="75236DD2" w:rsidR="00AC5523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</w:tcPr>
          <w:p w14:paraId="65F2A621" w14:textId="515526E9" w:rsidR="00AC5523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flection </w:t>
            </w:r>
          </w:p>
          <w:p w14:paraId="1EA8B93B" w14:textId="647B9B28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Discussion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</w:tcPr>
          <w:p w14:paraId="49D6DE08" w14:textId="77777777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21E2EA1" w14:textId="217EC0B7" w:rsidR="00480583" w:rsidRPr="009158EA" w:rsidRDefault="00480583" w:rsidP="00480583">
      <w:pPr>
        <w:tabs>
          <w:tab w:val="right" w:pos="8300"/>
        </w:tabs>
        <w:rPr>
          <w:rFonts w:ascii="Times New Roman" w:eastAsia="Times New Roman" w:hAnsi="Times New Roman" w:cs="Times New Roman"/>
          <w:sz w:val="24"/>
          <w:szCs w:val="24"/>
        </w:rPr>
      </w:pPr>
    </w:p>
    <w:sectPr w:rsidR="00480583" w:rsidRPr="009158EA" w:rsidSect="005B6F97">
      <w:pgSz w:w="15840" w:h="12240" w:orient="landscape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8628D"/>
    <w:multiLevelType w:val="hybridMultilevel"/>
    <w:tmpl w:val="FC12C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C0120"/>
    <w:multiLevelType w:val="hybridMultilevel"/>
    <w:tmpl w:val="603C38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6153BC4"/>
    <w:multiLevelType w:val="hybridMultilevel"/>
    <w:tmpl w:val="DBCA80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061EE"/>
    <w:multiLevelType w:val="hybridMultilevel"/>
    <w:tmpl w:val="741A6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347425"/>
    <w:multiLevelType w:val="hybridMultilevel"/>
    <w:tmpl w:val="97AE63EC"/>
    <w:lvl w:ilvl="0" w:tplc="6B80762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1C58EE"/>
    <w:multiLevelType w:val="hybridMultilevel"/>
    <w:tmpl w:val="F12E0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bI0tTQzNDYzMzMwMDdW0lEKTi0uzszPAykwqgUAOUdhFSwAAAA="/>
  </w:docVars>
  <w:rsids>
    <w:rsidRoot w:val="002E0EFE"/>
    <w:rsid w:val="00036736"/>
    <w:rsid w:val="00053687"/>
    <w:rsid w:val="00082077"/>
    <w:rsid w:val="000B4270"/>
    <w:rsid w:val="000E338C"/>
    <w:rsid w:val="001003B1"/>
    <w:rsid w:val="0019721E"/>
    <w:rsid w:val="001C4EB5"/>
    <w:rsid w:val="001F47AD"/>
    <w:rsid w:val="001F72E6"/>
    <w:rsid w:val="00202379"/>
    <w:rsid w:val="002B6D2B"/>
    <w:rsid w:val="002D41F4"/>
    <w:rsid w:val="002E0957"/>
    <w:rsid w:val="002E0EFE"/>
    <w:rsid w:val="003244CD"/>
    <w:rsid w:val="003C6AB1"/>
    <w:rsid w:val="00400621"/>
    <w:rsid w:val="0041117E"/>
    <w:rsid w:val="00447D44"/>
    <w:rsid w:val="00480583"/>
    <w:rsid w:val="004B25A0"/>
    <w:rsid w:val="004E4E17"/>
    <w:rsid w:val="00500950"/>
    <w:rsid w:val="005348EA"/>
    <w:rsid w:val="0053573B"/>
    <w:rsid w:val="00535802"/>
    <w:rsid w:val="005B6F97"/>
    <w:rsid w:val="0060630F"/>
    <w:rsid w:val="0065377F"/>
    <w:rsid w:val="0066229A"/>
    <w:rsid w:val="006714AF"/>
    <w:rsid w:val="00694E66"/>
    <w:rsid w:val="006965F6"/>
    <w:rsid w:val="0072795B"/>
    <w:rsid w:val="00752D53"/>
    <w:rsid w:val="00772DED"/>
    <w:rsid w:val="008444B2"/>
    <w:rsid w:val="008B4AA3"/>
    <w:rsid w:val="008C0F8F"/>
    <w:rsid w:val="008F1D95"/>
    <w:rsid w:val="008F3CAC"/>
    <w:rsid w:val="00900E10"/>
    <w:rsid w:val="009158EA"/>
    <w:rsid w:val="00924255"/>
    <w:rsid w:val="00941FE6"/>
    <w:rsid w:val="0097239E"/>
    <w:rsid w:val="0098516E"/>
    <w:rsid w:val="009936E0"/>
    <w:rsid w:val="009F124A"/>
    <w:rsid w:val="00A24E80"/>
    <w:rsid w:val="00A63D3D"/>
    <w:rsid w:val="00A668F7"/>
    <w:rsid w:val="00AB1DF3"/>
    <w:rsid w:val="00AB7956"/>
    <w:rsid w:val="00AC20F8"/>
    <w:rsid w:val="00AC5523"/>
    <w:rsid w:val="00AE0E0A"/>
    <w:rsid w:val="00AF5AA3"/>
    <w:rsid w:val="00B27C29"/>
    <w:rsid w:val="00B31084"/>
    <w:rsid w:val="00B324F7"/>
    <w:rsid w:val="00BB200E"/>
    <w:rsid w:val="00C141E7"/>
    <w:rsid w:val="00C2085D"/>
    <w:rsid w:val="00CB48BA"/>
    <w:rsid w:val="00CC35BF"/>
    <w:rsid w:val="00CE246E"/>
    <w:rsid w:val="00D22B2F"/>
    <w:rsid w:val="00D92D3D"/>
    <w:rsid w:val="00E1742D"/>
    <w:rsid w:val="00E23ACA"/>
    <w:rsid w:val="00EE717B"/>
    <w:rsid w:val="00EF2A11"/>
    <w:rsid w:val="00F144B3"/>
    <w:rsid w:val="00F7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F9A9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GB" w:eastAsia="zh-C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rFonts w:ascii="Cambria" w:eastAsia="Cambria" w:hAnsi="Cambria" w:cs="Cambria"/>
      <w:color w:val="36609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4805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58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35A00-D6D3-431A-A675-1B866C79F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BAVICIUS Rimvydas</cp:lastModifiedBy>
  <cp:revision>9</cp:revision>
  <dcterms:created xsi:type="dcterms:W3CDTF">2017-06-22T15:51:00Z</dcterms:created>
  <dcterms:modified xsi:type="dcterms:W3CDTF">2017-07-02T20:48:00Z</dcterms:modified>
</cp:coreProperties>
</file>